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5</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560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5,595.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162,200.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4,867,451.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4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w:t>
      </w:r>
      <w:r>
        <w:rPr>
          <w:rFonts w:hint="eastAsia" w:ascii="仿宋" w:hAnsi="仿宋" w:eastAsia="仿宋"/>
          <w:color w:val="000000"/>
          <w:szCs w:val="21"/>
          <w:lang w:val="en-US" w:eastAsia="zh-CN"/>
        </w:rPr>
        <w:t>024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205,264,191.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5,264,191.7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5,264,19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946.1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5,266,138.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0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2/YcNYjGCpUxOYAGa1PageKzj4Q=" w:salt="uF5o7auBFkbAA1d2jlMXt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53D2966"/>
    <w:rsid w:val="17E41503"/>
    <w:rsid w:val="2D7E3F5C"/>
    <w:rsid w:val="2F4671E3"/>
    <w:rsid w:val="33C40040"/>
    <w:rsid w:val="342153CB"/>
    <w:rsid w:val="34296D79"/>
    <w:rsid w:val="38AE309C"/>
    <w:rsid w:val="38D97024"/>
    <w:rsid w:val="38E926E9"/>
    <w:rsid w:val="4264087B"/>
    <w:rsid w:val="43F3566A"/>
    <w:rsid w:val="44FC1717"/>
    <w:rsid w:val="457A406E"/>
    <w:rsid w:val="46CD3A39"/>
    <w:rsid w:val="48E8631C"/>
    <w:rsid w:val="4D870C30"/>
    <w:rsid w:val="51A03B59"/>
    <w:rsid w:val="571006A5"/>
    <w:rsid w:val="57B47E4D"/>
    <w:rsid w:val="5E19716F"/>
    <w:rsid w:val="5E660FCE"/>
    <w:rsid w:val="5F536B13"/>
    <w:rsid w:val="61E777C6"/>
    <w:rsid w:val="62446D78"/>
    <w:rsid w:val="63926E74"/>
    <w:rsid w:val="650A0CD8"/>
    <w:rsid w:val="705B15C4"/>
    <w:rsid w:val="73083B4A"/>
    <w:rsid w:val="737F3265"/>
    <w:rsid w:val="757F3635"/>
    <w:rsid w:val="79374DF5"/>
    <w:rsid w:val="798D2AE9"/>
    <w:rsid w:val="7DEE77EE"/>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1&#24180;55&#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1&#24180;55&#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55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5期-外包EDD_20210101_20210331.xls]Sheet1'!$B$1:$B$90</c:f>
              <c:numCache>
                <c:formatCode>General</c:formatCode>
                <c:ptCount val="90"/>
                <c:pt idx="0">
                  <c:v>1.0085</c:v>
                </c:pt>
                <c:pt idx="1">
                  <c:v>1.0085</c:v>
                </c:pt>
                <c:pt idx="2">
                  <c:v>1.0085</c:v>
                </c:pt>
                <c:pt idx="3">
                  <c:v>1.0092</c:v>
                </c:pt>
                <c:pt idx="4">
                  <c:v>1.0093</c:v>
                </c:pt>
                <c:pt idx="5">
                  <c:v>1.0095</c:v>
                </c:pt>
                <c:pt idx="6">
                  <c:v>1.0097</c:v>
                </c:pt>
                <c:pt idx="7">
                  <c:v>1.0099</c:v>
                </c:pt>
                <c:pt idx="8">
                  <c:v>1.0099</c:v>
                </c:pt>
                <c:pt idx="9">
                  <c:v>1.0099</c:v>
                </c:pt>
                <c:pt idx="10">
                  <c:v>1.0104</c:v>
                </c:pt>
                <c:pt idx="11">
                  <c:v>1.0106</c:v>
                </c:pt>
                <c:pt idx="12">
                  <c:v>1.0108</c:v>
                </c:pt>
                <c:pt idx="13">
                  <c:v>1.011</c:v>
                </c:pt>
                <c:pt idx="14">
                  <c:v>1.0112</c:v>
                </c:pt>
                <c:pt idx="15">
                  <c:v>1.0111</c:v>
                </c:pt>
                <c:pt idx="16">
                  <c:v>1.0111</c:v>
                </c:pt>
                <c:pt idx="17">
                  <c:v>1.0117</c:v>
                </c:pt>
                <c:pt idx="18">
                  <c:v>1.0119</c:v>
                </c:pt>
                <c:pt idx="19">
                  <c:v>1.0121</c:v>
                </c:pt>
                <c:pt idx="20">
                  <c:v>1.0123</c:v>
                </c:pt>
                <c:pt idx="21">
                  <c:v>1.0124</c:v>
                </c:pt>
                <c:pt idx="22">
                  <c:v>1.0124</c:v>
                </c:pt>
                <c:pt idx="23">
                  <c:v>1.0124</c:v>
                </c:pt>
                <c:pt idx="24">
                  <c:v>1.013</c:v>
                </c:pt>
                <c:pt idx="25">
                  <c:v>1.0132</c:v>
                </c:pt>
                <c:pt idx="26">
                  <c:v>1.0134</c:v>
                </c:pt>
                <c:pt idx="27">
                  <c:v>1.0135</c:v>
                </c:pt>
                <c:pt idx="28">
                  <c:v>1.0137</c:v>
                </c:pt>
                <c:pt idx="29">
                  <c:v>1.0137</c:v>
                </c:pt>
                <c:pt idx="30">
                  <c:v>1.0141</c:v>
                </c:pt>
                <c:pt idx="31">
                  <c:v>1.0143</c:v>
                </c:pt>
                <c:pt idx="32">
                  <c:v>1.0144</c:v>
                </c:pt>
                <c:pt idx="33">
                  <c:v>1.0146</c:v>
                </c:pt>
                <c:pt idx="34">
                  <c:v>1.0148</c:v>
                </c:pt>
                <c:pt idx="35">
                  <c:v>1.015</c:v>
                </c:pt>
                <c:pt idx="36">
                  <c:v>1.015</c:v>
                </c:pt>
                <c:pt idx="37">
                  <c:v>1.0154</c:v>
                </c:pt>
                <c:pt idx="38">
                  <c:v>1.0155</c:v>
                </c:pt>
                <c:pt idx="39">
                  <c:v>1.0156</c:v>
                </c:pt>
                <c:pt idx="40">
                  <c:v>1.0158</c:v>
                </c:pt>
                <c:pt idx="41">
                  <c:v>1.0158</c:v>
                </c:pt>
                <c:pt idx="42">
                  <c:v>1.0158</c:v>
                </c:pt>
                <c:pt idx="43">
                  <c:v>1.0158</c:v>
                </c:pt>
                <c:pt idx="44">
                  <c:v>1.0157</c:v>
                </c:pt>
                <c:pt idx="45">
                  <c:v>1.0157</c:v>
                </c:pt>
                <c:pt idx="46">
                  <c:v>1.0157</c:v>
                </c:pt>
                <c:pt idx="47">
                  <c:v>1.0157</c:v>
                </c:pt>
                <c:pt idx="48">
                  <c:v>1.0172</c:v>
                </c:pt>
                <c:pt idx="49">
                  <c:v>1.0173</c:v>
                </c:pt>
                <c:pt idx="50">
                  <c:v>1.0173</c:v>
                </c:pt>
                <c:pt idx="51">
                  <c:v>1.0173</c:v>
                </c:pt>
                <c:pt idx="52">
                  <c:v>1.0179</c:v>
                </c:pt>
                <c:pt idx="53">
                  <c:v>1.0181</c:v>
                </c:pt>
                <c:pt idx="54">
                  <c:v>1.0183</c:v>
                </c:pt>
                <c:pt idx="55">
                  <c:v>1.0184</c:v>
                </c:pt>
                <c:pt idx="56">
                  <c:v>1.0185</c:v>
                </c:pt>
                <c:pt idx="57">
                  <c:v>1.0185</c:v>
                </c:pt>
                <c:pt idx="58">
                  <c:v>1.0189</c:v>
                </c:pt>
                <c:pt idx="59">
                  <c:v>1.0191</c:v>
                </c:pt>
                <c:pt idx="60">
                  <c:v>1.0193</c:v>
                </c:pt>
                <c:pt idx="61">
                  <c:v>1.0194</c:v>
                </c:pt>
                <c:pt idx="62">
                  <c:v>1.0196</c:v>
                </c:pt>
                <c:pt idx="63">
                  <c:v>1.0198</c:v>
                </c:pt>
                <c:pt idx="64">
                  <c:v>1.0198</c:v>
                </c:pt>
                <c:pt idx="65">
                  <c:v>1.0198</c:v>
                </c:pt>
                <c:pt idx="66">
                  <c:v>1.0203</c:v>
                </c:pt>
                <c:pt idx="67">
                  <c:v>1.0205</c:v>
                </c:pt>
                <c:pt idx="68">
                  <c:v>1.0207</c:v>
                </c:pt>
                <c:pt idx="69">
                  <c:v>1.0209</c:v>
                </c:pt>
                <c:pt idx="70">
                  <c:v>1.0211</c:v>
                </c:pt>
                <c:pt idx="71">
                  <c:v>1.0211</c:v>
                </c:pt>
                <c:pt idx="72">
                  <c:v>1.021</c:v>
                </c:pt>
                <c:pt idx="73">
                  <c:v>1.0216</c:v>
                </c:pt>
                <c:pt idx="74">
                  <c:v>1.0218</c:v>
                </c:pt>
                <c:pt idx="75">
                  <c:v>1.022</c:v>
                </c:pt>
                <c:pt idx="76">
                  <c:v>1.0222</c:v>
                </c:pt>
                <c:pt idx="77">
                  <c:v>1.0223</c:v>
                </c:pt>
                <c:pt idx="78">
                  <c:v>1.0223</c:v>
                </c:pt>
                <c:pt idx="79">
                  <c:v>1.0223</c:v>
                </c:pt>
                <c:pt idx="80">
                  <c:v>1.0228</c:v>
                </c:pt>
                <c:pt idx="81">
                  <c:v>1.023</c:v>
                </c:pt>
                <c:pt idx="82">
                  <c:v>1.0232</c:v>
                </c:pt>
                <c:pt idx="83">
                  <c:v>1.0233</c:v>
                </c:pt>
                <c:pt idx="84">
                  <c:v>1.0235</c:v>
                </c:pt>
                <c:pt idx="85">
                  <c:v>1.0235</c:v>
                </c:pt>
                <c:pt idx="86">
                  <c:v>1.0235</c:v>
                </c:pt>
                <c:pt idx="87">
                  <c:v>1.024</c:v>
                </c:pt>
                <c:pt idx="88">
                  <c:v>1.0242</c:v>
                </c:pt>
                <c:pt idx="89">
                  <c:v>1.0243</c:v>
                </c:pt>
              </c:numCache>
            </c:numRef>
          </c:val>
          <c:smooth val="0"/>
        </c:ser>
        <c:dLbls>
          <c:showLegendKey val="0"/>
          <c:showVal val="0"/>
          <c:showCatName val="0"/>
          <c:showSerName val="0"/>
          <c:showPercent val="0"/>
          <c:showBubbleSize val="0"/>
        </c:dLbls>
        <c:marker val="0"/>
        <c:smooth val="0"/>
        <c:axId val="811043041"/>
        <c:axId val="476407816"/>
      </c:lineChart>
      <c:dateAx>
        <c:axId val="81104304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76407816"/>
        <c:crosses val="autoZero"/>
        <c:auto val="1"/>
        <c:lblOffset val="100"/>
        <c:baseTimeUnit val="days"/>
      </c:dateAx>
      <c:valAx>
        <c:axId val="476407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1104304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0875"/>
          <c:y val="0.038194444444444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55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5期-外包EDD_20210101_20210331.xls]Sheet1'!$C$1:$C$90</c:f>
              <c:numCache>
                <c:formatCode>0.00%</c:formatCode>
                <c:ptCount val="90"/>
                <c:pt idx="0">
                  <c:v>0</c:v>
                </c:pt>
                <c:pt idx="1">
                  <c:v>0</c:v>
                </c:pt>
                <c:pt idx="2">
                  <c:v>0</c:v>
                </c:pt>
                <c:pt idx="3">
                  <c:v>0.000694100148735943</c:v>
                </c:pt>
                <c:pt idx="4">
                  <c:v>0.000793257312841078</c:v>
                </c:pt>
                <c:pt idx="5">
                  <c:v>0.000991571641051125</c:v>
                </c:pt>
                <c:pt idx="6">
                  <c:v>0.0011898859692614</c:v>
                </c:pt>
                <c:pt idx="7">
                  <c:v>0.00138820029747166</c:v>
                </c:pt>
                <c:pt idx="8">
                  <c:v>0.00138820029747166</c:v>
                </c:pt>
                <c:pt idx="9">
                  <c:v>0.00138820029747166</c:v>
                </c:pt>
                <c:pt idx="10">
                  <c:v>0.00188398611799712</c:v>
                </c:pt>
                <c:pt idx="11">
                  <c:v>0.00208230044620716</c:v>
                </c:pt>
                <c:pt idx="12">
                  <c:v>0.00228061477441743</c:v>
                </c:pt>
                <c:pt idx="13">
                  <c:v>0.0024789291026277</c:v>
                </c:pt>
                <c:pt idx="14">
                  <c:v>0.00267724343083797</c:v>
                </c:pt>
                <c:pt idx="15">
                  <c:v>0.00257808626673284</c:v>
                </c:pt>
                <c:pt idx="16">
                  <c:v>0.00257808626673284</c:v>
                </c:pt>
                <c:pt idx="17">
                  <c:v>0.00317302925136342</c:v>
                </c:pt>
                <c:pt idx="18">
                  <c:v>0.00337134357957369</c:v>
                </c:pt>
                <c:pt idx="19">
                  <c:v>0.00356965790778396</c:v>
                </c:pt>
                <c:pt idx="20">
                  <c:v>0.00376797223599401</c:v>
                </c:pt>
                <c:pt idx="21">
                  <c:v>0.00386712940009915</c:v>
                </c:pt>
                <c:pt idx="22">
                  <c:v>0.00386712940009915</c:v>
                </c:pt>
                <c:pt idx="23">
                  <c:v>0.00386712940009915</c:v>
                </c:pt>
                <c:pt idx="24">
                  <c:v>0.00446207238472973</c:v>
                </c:pt>
                <c:pt idx="25">
                  <c:v>0.00466038671294022</c:v>
                </c:pt>
                <c:pt idx="26">
                  <c:v>0.00485870104115027</c:v>
                </c:pt>
                <c:pt idx="27">
                  <c:v>0.00495785820525541</c:v>
                </c:pt>
                <c:pt idx="28">
                  <c:v>0.00515617253346567</c:v>
                </c:pt>
                <c:pt idx="29">
                  <c:v>0.00515617253346567</c:v>
                </c:pt>
                <c:pt idx="30">
                  <c:v>0.00555280118988599</c:v>
                </c:pt>
                <c:pt idx="31">
                  <c:v>0.00575111551809626</c:v>
                </c:pt>
                <c:pt idx="32">
                  <c:v>0.0058502726822014</c:v>
                </c:pt>
                <c:pt idx="33">
                  <c:v>0.00604858701041144</c:v>
                </c:pt>
                <c:pt idx="34">
                  <c:v>0.00624690133862171</c:v>
                </c:pt>
                <c:pt idx="35">
                  <c:v>0.00644521566683198</c:v>
                </c:pt>
                <c:pt idx="36">
                  <c:v>0.00644521566683198</c:v>
                </c:pt>
                <c:pt idx="37">
                  <c:v>0.00684184432325252</c:v>
                </c:pt>
                <c:pt idx="38">
                  <c:v>0.00694100148735766</c:v>
                </c:pt>
                <c:pt idx="39">
                  <c:v>0.00704015865146257</c:v>
                </c:pt>
                <c:pt idx="40">
                  <c:v>0.00723847297967284</c:v>
                </c:pt>
                <c:pt idx="41">
                  <c:v>0.00723847297967284</c:v>
                </c:pt>
                <c:pt idx="42">
                  <c:v>0.00723847297967284</c:v>
                </c:pt>
                <c:pt idx="43">
                  <c:v>0.00723847297967284</c:v>
                </c:pt>
                <c:pt idx="44">
                  <c:v>0.0071393158155677</c:v>
                </c:pt>
                <c:pt idx="45">
                  <c:v>0.0071393158155677</c:v>
                </c:pt>
                <c:pt idx="46">
                  <c:v>0.0071393158155677</c:v>
                </c:pt>
                <c:pt idx="47">
                  <c:v>0.0071393158155677</c:v>
                </c:pt>
                <c:pt idx="48">
                  <c:v>0.0086266732771445</c:v>
                </c:pt>
                <c:pt idx="49">
                  <c:v>0.00872583044124942</c:v>
                </c:pt>
                <c:pt idx="50">
                  <c:v>0.00872583044124942</c:v>
                </c:pt>
                <c:pt idx="51">
                  <c:v>0.00872583044124942</c:v>
                </c:pt>
                <c:pt idx="52">
                  <c:v>0.00932077342588</c:v>
                </c:pt>
                <c:pt idx="53">
                  <c:v>0.00951908775409027</c:v>
                </c:pt>
                <c:pt idx="54">
                  <c:v>0.00971740208230054</c:v>
                </c:pt>
                <c:pt idx="55">
                  <c:v>0.00981655924640568</c:v>
                </c:pt>
                <c:pt idx="56">
                  <c:v>0.00991571641051059</c:v>
                </c:pt>
                <c:pt idx="57">
                  <c:v>0.00991571641051059</c:v>
                </c:pt>
                <c:pt idx="58">
                  <c:v>0.0103123450669311</c:v>
                </c:pt>
                <c:pt idx="59">
                  <c:v>0.0105106593951412</c:v>
                </c:pt>
                <c:pt idx="60">
                  <c:v>0.0107089737233517</c:v>
                </c:pt>
                <c:pt idx="61">
                  <c:v>0.0108081308874568</c:v>
                </c:pt>
                <c:pt idx="62">
                  <c:v>0.0110064452156668</c:v>
                </c:pt>
                <c:pt idx="63">
                  <c:v>0.0112047595438771</c:v>
                </c:pt>
                <c:pt idx="64">
                  <c:v>0.0112047595438771</c:v>
                </c:pt>
                <c:pt idx="65">
                  <c:v>0.0112047595438771</c:v>
                </c:pt>
                <c:pt idx="66">
                  <c:v>0.0117005453644026</c:v>
                </c:pt>
                <c:pt idx="67">
                  <c:v>0.0118988596926128</c:v>
                </c:pt>
                <c:pt idx="68">
                  <c:v>0.0120971740208229</c:v>
                </c:pt>
                <c:pt idx="69">
                  <c:v>0.0122954883490332</c:v>
                </c:pt>
                <c:pt idx="70">
                  <c:v>0.0124938026772434</c:v>
                </c:pt>
                <c:pt idx="71">
                  <c:v>0.0124938026772434</c:v>
                </c:pt>
                <c:pt idx="72">
                  <c:v>0.0123946455131383</c:v>
                </c:pt>
                <c:pt idx="73">
                  <c:v>0.0129895884977691</c:v>
                </c:pt>
                <c:pt idx="74">
                  <c:v>0.0131879028259794</c:v>
                </c:pt>
                <c:pt idx="75">
                  <c:v>0.0133862171541894</c:v>
                </c:pt>
                <c:pt idx="76">
                  <c:v>0.0135845314823997</c:v>
                </c:pt>
                <c:pt idx="77">
                  <c:v>0.0136836886465048</c:v>
                </c:pt>
                <c:pt idx="78">
                  <c:v>0.0136836886465048</c:v>
                </c:pt>
                <c:pt idx="79">
                  <c:v>0.0136836886465048</c:v>
                </c:pt>
                <c:pt idx="80">
                  <c:v>0.0141794744670303</c:v>
                </c:pt>
                <c:pt idx="81">
                  <c:v>0.0143777887952403</c:v>
                </c:pt>
                <c:pt idx="82">
                  <c:v>0.0145761031234508</c:v>
                </c:pt>
                <c:pt idx="83">
                  <c:v>0.0146752602875559</c:v>
                </c:pt>
                <c:pt idx="84">
                  <c:v>0.0148735746157662</c:v>
                </c:pt>
                <c:pt idx="85">
                  <c:v>0.0148735746157662</c:v>
                </c:pt>
                <c:pt idx="86">
                  <c:v>0.0148735746157662</c:v>
                </c:pt>
                <c:pt idx="87">
                  <c:v>0.0153693604362917</c:v>
                </c:pt>
                <c:pt idx="88">
                  <c:v>0.0155676747645017</c:v>
                </c:pt>
                <c:pt idx="89">
                  <c:v>0.015666831928606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55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5期-外包EDD_20210101_20210331.xls]Sheet1'!$E$1:$E$90</c:f>
              <c:numCache>
                <c:formatCode>0.00%</c:formatCode>
                <c:ptCount val="9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numCache>
            </c:numRef>
          </c:val>
          <c:smooth val="0"/>
        </c:ser>
        <c:dLbls>
          <c:showLegendKey val="0"/>
          <c:showVal val="0"/>
          <c:showCatName val="0"/>
          <c:showSerName val="0"/>
          <c:showPercent val="0"/>
          <c:showBubbleSize val="0"/>
        </c:dLbls>
        <c:marker val="0"/>
        <c:smooth val="0"/>
        <c:axId val="965255919"/>
        <c:axId val="44425105"/>
      </c:lineChart>
      <c:dateAx>
        <c:axId val="96525591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4425105"/>
        <c:crosses val="autoZero"/>
        <c:auto val="1"/>
        <c:lblOffset val="100"/>
        <c:baseTimeUnit val="days"/>
      </c:dateAx>
      <c:valAx>
        <c:axId val="4442510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65255919"/>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8:2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